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41d53d3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f69e2972-9a83-4094-95a5-36c3f749f1cb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29:01Z</dcterms:created>
  <dcterms:modified xsi:type="dcterms:W3CDTF">2023-08-02T17:29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